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999FC9" w14:textId="7ED4DCCC" w:rsidR="009E0EE3" w:rsidRPr="00D70EEF" w:rsidRDefault="00873F7F" w:rsidP="00551628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D70EEF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Activity 1: </w:t>
      </w:r>
      <w:r w:rsidR="006930ED" w:rsidRPr="00D70EEF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Exam-style</w:t>
      </w:r>
      <w:r w:rsidR="003D5F4D" w:rsidRPr="00D70EEF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</w:t>
      </w:r>
      <w:r w:rsidR="006930ED" w:rsidRPr="00D70EEF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q</w:t>
      </w:r>
      <w:r w:rsidR="003D5F4D" w:rsidRPr="00D70EEF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uestions</w:t>
      </w:r>
    </w:p>
    <w:p w14:paraId="42EF6417" w14:textId="429C7483" w:rsidR="00826B56" w:rsidRPr="00551628" w:rsidRDefault="00BA4914" w:rsidP="0032382D">
      <w:pPr>
        <w:pStyle w:val="Questions"/>
        <w:numPr>
          <w:ilvl w:val="0"/>
          <w:numId w:val="31"/>
        </w:numPr>
        <w:ind w:left="426"/>
        <w:rPr>
          <w:b w:val="0"/>
        </w:rPr>
      </w:pPr>
      <w:bookmarkStart w:id="0" w:name="_heading=h.bzbwgg54rgjf" w:colFirst="0" w:colLast="0"/>
      <w:bookmarkEnd w:id="0"/>
      <w:r w:rsidRPr="00551628">
        <w:rPr>
          <w:b w:val="0"/>
        </w:rPr>
        <w:t xml:space="preserve">State </w:t>
      </w:r>
      <w:r w:rsidR="0032382D" w:rsidRPr="00551628">
        <w:rPr>
          <w:b w:val="0"/>
        </w:rPr>
        <w:t>ONE</w:t>
      </w:r>
      <w:r w:rsidRPr="00551628">
        <w:rPr>
          <w:b w:val="0"/>
        </w:rPr>
        <w:t xml:space="preserve"> advantage of operating as a sole trader.</w:t>
      </w:r>
      <w:r w:rsidR="00CF7F28" w:rsidRPr="00551628">
        <w:rPr>
          <w:b w:val="0"/>
        </w:rPr>
        <w:t xml:space="preserve"> (1 mark)</w:t>
      </w:r>
    </w:p>
    <w:p w14:paraId="2DAD1793" w14:textId="77777777" w:rsidR="001F7B89" w:rsidRDefault="001F7B89" w:rsidP="001F7B89">
      <w:pPr>
        <w:pStyle w:val="Write-onlines"/>
      </w:pPr>
    </w:p>
    <w:p w14:paraId="646E1D5E" w14:textId="77777777" w:rsidR="001F7B89" w:rsidRDefault="001F7B89" w:rsidP="001F7B89">
      <w:pPr>
        <w:pStyle w:val="Write-onlines"/>
      </w:pPr>
    </w:p>
    <w:p w14:paraId="09460591" w14:textId="77777777" w:rsidR="001F7B89" w:rsidRDefault="001F7B89" w:rsidP="001F7B89">
      <w:pPr>
        <w:pStyle w:val="Write-onlines"/>
      </w:pPr>
    </w:p>
    <w:p w14:paraId="5E503915" w14:textId="77777777" w:rsidR="001F7B89" w:rsidRDefault="001F7B89" w:rsidP="001F7B89">
      <w:pPr>
        <w:pStyle w:val="Write-onlines"/>
      </w:pPr>
    </w:p>
    <w:p w14:paraId="4D827F81" w14:textId="2F49CF46" w:rsidR="00826B56" w:rsidRPr="00C95CFF" w:rsidRDefault="00BA4914" w:rsidP="0032382D">
      <w:pPr>
        <w:pStyle w:val="Questions"/>
        <w:numPr>
          <w:ilvl w:val="0"/>
          <w:numId w:val="31"/>
        </w:numPr>
        <w:ind w:left="426"/>
        <w:rPr>
          <w:b w:val="0"/>
        </w:rPr>
      </w:pPr>
      <w:r w:rsidRPr="00C95CFF">
        <w:rPr>
          <w:b w:val="0"/>
        </w:rPr>
        <w:t xml:space="preserve">State </w:t>
      </w:r>
      <w:r w:rsidR="0032382D" w:rsidRPr="00C95CFF">
        <w:rPr>
          <w:b w:val="0"/>
        </w:rPr>
        <w:t>ONE</w:t>
      </w:r>
      <w:r w:rsidRPr="00C95CFF">
        <w:rPr>
          <w:b w:val="0"/>
        </w:rPr>
        <w:t xml:space="preserve"> key performance indicator (KPI) a land-based business could use.</w:t>
      </w:r>
      <w:r w:rsidR="00826B56" w:rsidRPr="00C95CFF">
        <w:rPr>
          <w:b w:val="0"/>
        </w:rPr>
        <w:t xml:space="preserve"> </w:t>
      </w:r>
      <w:r w:rsidR="00D7548C" w:rsidRPr="00C95CFF">
        <w:rPr>
          <w:b w:val="0"/>
        </w:rPr>
        <w:t>(1 mark)</w:t>
      </w:r>
    </w:p>
    <w:p w14:paraId="1708B98A" w14:textId="77777777" w:rsidR="0032382D" w:rsidRDefault="0032382D" w:rsidP="0032382D">
      <w:pPr>
        <w:pStyle w:val="Write-onlines"/>
      </w:pPr>
    </w:p>
    <w:p w14:paraId="44C2B268" w14:textId="77777777" w:rsidR="0032382D" w:rsidRDefault="0032382D" w:rsidP="0032382D">
      <w:pPr>
        <w:pStyle w:val="Write-onlines"/>
      </w:pPr>
    </w:p>
    <w:p w14:paraId="1B3D413D" w14:textId="77777777" w:rsidR="0032382D" w:rsidRDefault="0032382D" w:rsidP="0032382D">
      <w:pPr>
        <w:pStyle w:val="Write-onlines"/>
      </w:pPr>
    </w:p>
    <w:p w14:paraId="7C43205C" w14:textId="77777777" w:rsidR="0032382D" w:rsidRDefault="0032382D" w:rsidP="0032382D">
      <w:pPr>
        <w:pStyle w:val="Write-onlines"/>
      </w:pPr>
    </w:p>
    <w:p w14:paraId="165C2702" w14:textId="7FBF026C" w:rsidR="00A86D81" w:rsidRPr="00C95CFF" w:rsidRDefault="00BA4914" w:rsidP="0032382D">
      <w:pPr>
        <w:pStyle w:val="Questions"/>
        <w:numPr>
          <w:ilvl w:val="0"/>
          <w:numId w:val="31"/>
        </w:numPr>
        <w:ind w:left="426"/>
        <w:rPr>
          <w:b w:val="0"/>
        </w:rPr>
      </w:pPr>
      <w:r w:rsidRPr="00C95CFF">
        <w:rPr>
          <w:b w:val="0"/>
        </w:rPr>
        <w:t xml:space="preserve">State </w:t>
      </w:r>
      <w:r w:rsidR="0032382D" w:rsidRPr="00C95CFF">
        <w:rPr>
          <w:b w:val="0"/>
        </w:rPr>
        <w:t xml:space="preserve">ONE </w:t>
      </w:r>
      <w:r w:rsidRPr="00C95CFF">
        <w:rPr>
          <w:b w:val="0"/>
        </w:rPr>
        <w:t>purpose of financial record keeping.</w:t>
      </w:r>
      <w:r w:rsidR="00826B56" w:rsidRPr="00C95CFF">
        <w:rPr>
          <w:b w:val="0"/>
        </w:rPr>
        <w:t xml:space="preserve"> (1 mark)</w:t>
      </w:r>
    </w:p>
    <w:p w14:paraId="651948D4" w14:textId="77777777" w:rsidR="0032382D" w:rsidRDefault="0032382D" w:rsidP="0032382D">
      <w:pPr>
        <w:pStyle w:val="Write-onlines"/>
      </w:pPr>
    </w:p>
    <w:p w14:paraId="160BE1AF" w14:textId="77777777" w:rsidR="0032382D" w:rsidRDefault="0032382D" w:rsidP="0032382D">
      <w:pPr>
        <w:pStyle w:val="Write-onlines"/>
      </w:pPr>
    </w:p>
    <w:p w14:paraId="31C072AF" w14:textId="77777777" w:rsidR="0032382D" w:rsidRDefault="0032382D" w:rsidP="0032382D">
      <w:pPr>
        <w:pStyle w:val="Write-onlines"/>
      </w:pPr>
    </w:p>
    <w:p w14:paraId="60DDA2EE" w14:textId="77777777" w:rsidR="0032382D" w:rsidRDefault="0032382D" w:rsidP="0032382D">
      <w:pPr>
        <w:pStyle w:val="Write-onlines"/>
      </w:pPr>
    </w:p>
    <w:p w14:paraId="4BF6D2BC" w14:textId="3DA176F0" w:rsidR="00A86D81" w:rsidRDefault="00BA4914" w:rsidP="0032382D">
      <w:pPr>
        <w:pStyle w:val="Questions"/>
        <w:numPr>
          <w:ilvl w:val="0"/>
          <w:numId w:val="31"/>
        </w:numPr>
        <w:ind w:left="426"/>
      </w:pPr>
      <w:r w:rsidRPr="00C95CFF">
        <w:rPr>
          <w:b w:val="0"/>
        </w:rPr>
        <w:t>A grounds maintenance company monitors its performance across multiple contracts.</w:t>
      </w:r>
      <w:r w:rsidR="00551628">
        <w:rPr>
          <w:b w:val="0"/>
        </w:rPr>
        <w:t xml:space="preserve"> </w:t>
      </w:r>
      <w:r w:rsidRPr="00C95CFF">
        <w:rPr>
          <w:b w:val="0"/>
        </w:rPr>
        <w:t xml:space="preserve">Explain </w:t>
      </w:r>
      <w:r w:rsidR="0032382D" w:rsidRPr="00C95CFF">
        <w:rPr>
          <w:b w:val="0"/>
        </w:rPr>
        <w:t xml:space="preserve">ONE </w:t>
      </w:r>
      <w:r w:rsidRPr="00C95CFF">
        <w:rPr>
          <w:b w:val="0"/>
        </w:rPr>
        <w:t>measure the business could use to determine success.</w:t>
      </w:r>
      <w:r w:rsidR="00A86D81" w:rsidRPr="00C95CFF">
        <w:rPr>
          <w:b w:val="0"/>
        </w:rPr>
        <w:t xml:space="preserve"> (3 marks)</w:t>
      </w:r>
    </w:p>
    <w:p w14:paraId="4352AEDF" w14:textId="77777777" w:rsidR="0032382D" w:rsidRDefault="0032382D" w:rsidP="0032382D">
      <w:pPr>
        <w:pStyle w:val="Write-onlines"/>
      </w:pPr>
    </w:p>
    <w:p w14:paraId="560B7408" w14:textId="77777777" w:rsidR="0032382D" w:rsidRDefault="0032382D" w:rsidP="0032382D">
      <w:pPr>
        <w:pStyle w:val="Write-onlines"/>
      </w:pPr>
    </w:p>
    <w:p w14:paraId="106F3AA4" w14:textId="77777777" w:rsidR="0032382D" w:rsidRDefault="0032382D" w:rsidP="0032382D">
      <w:pPr>
        <w:pStyle w:val="Write-onlines"/>
      </w:pPr>
    </w:p>
    <w:p w14:paraId="16294FFE" w14:textId="77777777" w:rsidR="0032382D" w:rsidRDefault="0032382D" w:rsidP="0032382D">
      <w:pPr>
        <w:pStyle w:val="Write-onlines"/>
      </w:pPr>
    </w:p>
    <w:p w14:paraId="49EE6F68" w14:textId="77777777" w:rsidR="0032382D" w:rsidRDefault="0032382D" w:rsidP="0032382D">
      <w:pPr>
        <w:pStyle w:val="Write-onlines"/>
      </w:pPr>
    </w:p>
    <w:p w14:paraId="5B34C218" w14:textId="77777777" w:rsidR="0032382D" w:rsidRDefault="0032382D" w:rsidP="0032382D">
      <w:pPr>
        <w:pStyle w:val="Write-onlines"/>
      </w:pPr>
    </w:p>
    <w:p w14:paraId="31A4D97B" w14:textId="77777777" w:rsidR="0032382D" w:rsidRDefault="0032382D" w:rsidP="0032382D">
      <w:pPr>
        <w:pStyle w:val="Write-onlines"/>
      </w:pPr>
    </w:p>
    <w:p w14:paraId="6B793417" w14:textId="3B2D4156" w:rsidR="00A86D81" w:rsidRPr="00C95CFF" w:rsidRDefault="00BA4914" w:rsidP="0032382D">
      <w:pPr>
        <w:pStyle w:val="Questions"/>
        <w:numPr>
          <w:ilvl w:val="0"/>
          <w:numId w:val="31"/>
        </w:numPr>
        <w:ind w:left="426"/>
        <w:rPr>
          <w:b w:val="0"/>
        </w:rPr>
      </w:pPr>
      <w:r w:rsidRPr="00C95CFF">
        <w:rPr>
          <w:b w:val="0"/>
        </w:rPr>
        <w:t>A livestock enterprise is considering diversifying into farm retail.</w:t>
      </w:r>
      <w:r w:rsidR="00551628">
        <w:rPr>
          <w:b w:val="0"/>
        </w:rPr>
        <w:t xml:space="preserve"> </w:t>
      </w:r>
      <w:r w:rsidRPr="00C95CFF">
        <w:rPr>
          <w:b w:val="0"/>
        </w:rPr>
        <w:t xml:space="preserve">Explain how </w:t>
      </w:r>
      <w:r w:rsidR="0032382D" w:rsidRPr="00C95CFF">
        <w:rPr>
          <w:b w:val="0"/>
        </w:rPr>
        <w:t xml:space="preserve">ONE </w:t>
      </w:r>
      <w:r w:rsidRPr="00C95CFF">
        <w:rPr>
          <w:b w:val="0"/>
        </w:rPr>
        <w:t>enterprise skill could support this decision.</w:t>
      </w:r>
      <w:r w:rsidR="00A86D81" w:rsidRPr="00C95CFF">
        <w:rPr>
          <w:b w:val="0"/>
        </w:rPr>
        <w:t xml:space="preserve"> (3 marks)</w:t>
      </w:r>
    </w:p>
    <w:p w14:paraId="4C4EF757" w14:textId="77777777" w:rsidR="00284DB1" w:rsidRDefault="00284DB1" w:rsidP="00284DB1">
      <w:pPr>
        <w:pStyle w:val="Write-onlines"/>
      </w:pPr>
    </w:p>
    <w:p w14:paraId="0C73B2C1" w14:textId="77777777" w:rsidR="00284DB1" w:rsidRDefault="00284DB1" w:rsidP="00284DB1">
      <w:pPr>
        <w:pStyle w:val="Write-onlines"/>
      </w:pPr>
    </w:p>
    <w:p w14:paraId="4D9D4A0A" w14:textId="77777777" w:rsidR="00284DB1" w:rsidRDefault="00284DB1" w:rsidP="00284DB1">
      <w:pPr>
        <w:pStyle w:val="Write-onlines"/>
      </w:pPr>
    </w:p>
    <w:p w14:paraId="262E36C1" w14:textId="77777777" w:rsidR="00284DB1" w:rsidRDefault="00284DB1" w:rsidP="00284DB1">
      <w:pPr>
        <w:pStyle w:val="Write-onlines"/>
      </w:pPr>
    </w:p>
    <w:p w14:paraId="55F74AC6" w14:textId="77777777" w:rsidR="00284DB1" w:rsidRDefault="00284DB1" w:rsidP="00284DB1">
      <w:pPr>
        <w:pStyle w:val="Write-onlines"/>
      </w:pPr>
    </w:p>
    <w:p w14:paraId="0AFC84C5" w14:textId="77777777" w:rsidR="00284DB1" w:rsidRDefault="00284DB1" w:rsidP="00284DB1">
      <w:pPr>
        <w:pStyle w:val="Write-onlines"/>
      </w:pPr>
    </w:p>
    <w:p w14:paraId="7DE968EA" w14:textId="77777777" w:rsidR="00284DB1" w:rsidRDefault="00284DB1" w:rsidP="00284DB1">
      <w:pPr>
        <w:pStyle w:val="Write-onlines"/>
      </w:pPr>
    </w:p>
    <w:p w14:paraId="638C69B3" w14:textId="04909EEB" w:rsidR="00A86D81" w:rsidRPr="00C95CFF" w:rsidRDefault="00BA4914" w:rsidP="0032382D">
      <w:pPr>
        <w:pStyle w:val="Questions"/>
        <w:numPr>
          <w:ilvl w:val="0"/>
          <w:numId w:val="31"/>
        </w:numPr>
        <w:ind w:left="426"/>
        <w:rPr>
          <w:b w:val="0"/>
        </w:rPr>
      </w:pPr>
      <w:r w:rsidRPr="00C95CFF">
        <w:rPr>
          <w:b w:val="0"/>
        </w:rPr>
        <w:t>A rural tourism business reviews its financial performance annually.</w:t>
      </w:r>
      <w:r w:rsidR="00551628">
        <w:rPr>
          <w:b w:val="0"/>
        </w:rPr>
        <w:t xml:space="preserve"> </w:t>
      </w:r>
      <w:r w:rsidRPr="00C95CFF">
        <w:rPr>
          <w:b w:val="0"/>
        </w:rPr>
        <w:t>Explain the difference between gross profit and net profit.</w:t>
      </w:r>
      <w:r w:rsidR="00A86D81" w:rsidRPr="00C95CFF">
        <w:rPr>
          <w:b w:val="0"/>
        </w:rPr>
        <w:t xml:space="preserve"> (3 marks)</w:t>
      </w:r>
    </w:p>
    <w:p w14:paraId="76E09117" w14:textId="77777777" w:rsidR="00284DB1" w:rsidRDefault="00284DB1" w:rsidP="00284DB1">
      <w:pPr>
        <w:pStyle w:val="Write-onlines"/>
      </w:pPr>
    </w:p>
    <w:p w14:paraId="202B166C" w14:textId="77777777" w:rsidR="00284DB1" w:rsidRDefault="00284DB1" w:rsidP="00284DB1">
      <w:pPr>
        <w:pStyle w:val="Write-onlines"/>
      </w:pPr>
    </w:p>
    <w:p w14:paraId="3007DE04" w14:textId="77777777" w:rsidR="00284DB1" w:rsidRDefault="00284DB1" w:rsidP="00284DB1">
      <w:pPr>
        <w:pStyle w:val="Write-onlines"/>
      </w:pPr>
    </w:p>
    <w:p w14:paraId="38DCFC72" w14:textId="77777777" w:rsidR="00284DB1" w:rsidRDefault="00284DB1" w:rsidP="00284DB1">
      <w:pPr>
        <w:pStyle w:val="Write-onlines"/>
      </w:pPr>
    </w:p>
    <w:p w14:paraId="10CD75B6" w14:textId="77777777" w:rsidR="00284DB1" w:rsidRDefault="00284DB1" w:rsidP="00284DB1">
      <w:pPr>
        <w:pStyle w:val="Write-onlines"/>
      </w:pPr>
    </w:p>
    <w:p w14:paraId="352987DB" w14:textId="77777777" w:rsidR="00284DB1" w:rsidRDefault="00284DB1" w:rsidP="00284DB1">
      <w:pPr>
        <w:pStyle w:val="Write-onlines"/>
      </w:pPr>
    </w:p>
    <w:p w14:paraId="3ACED476" w14:textId="77777777" w:rsidR="00284DB1" w:rsidRDefault="00284DB1" w:rsidP="00284DB1">
      <w:pPr>
        <w:pStyle w:val="Write-onlines"/>
      </w:pPr>
    </w:p>
    <w:p w14:paraId="3AFD15E4" w14:textId="6F7D1043" w:rsidR="00BA4914" w:rsidRPr="00C95CFF" w:rsidRDefault="00BA4914" w:rsidP="0032382D">
      <w:pPr>
        <w:pStyle w:val="Questions"/>
        <w:numPr>
          <w:ilvl w:val="0"/>
          <w:numId w:val="31"/>
        </w:numPr>
        <w:ind w:left="426"/>
        <w:rPr>
          <w:b w:val="0"/>
        </w:rPr>
      </w:pPr>
      <w:r w:rsidRPr="00C95CFF">
        <w:rPr>
          <w:b w:val="0"/>
        </w:rPr>
        <w:t>A horticulture nursery is planning a seasonal expansion of glasshouse production.</w:t>
      </w:r>
      <w:r w:rsidR="00551628">
        <w:rPr>
          <w:b w:val="0"/>
        </w:rPr>
        <w:t xml:space="preserve"> </w:t>
      </w:r>
      <w:r w:rsidRPr="00C95CFF">
        <w:rPr>
          <w:b w:val="0"/>
        </w:rPr>
        <w:t>Explain how project management principles could be used to ensure the expansion is completed successfully.</w:t>
      </w:r>
      <w:r w:rsidR="00A86D81" w:rsidRPr="00C95CFF">
        <w:rPr>
          <w:b w:val="0"/>
        </w:rPr>
        <w:t xml:space="preserve"> (6 marks)</w:t>
      </w:r>
    </w:p>
    <w:p w14:paraId="5C64B847" w14:textId="77777777" w:rsidR="00284DB1" w:rsidRDefault="00284DB1" w:rsidP="00284DB1">
      <w:pPr>
        <w:pStyle w:val="Write-onlines"/>
      </w:pPr>
    </w:p>
    <w:p w14:paraId="1EFE564F" w14:textId="77777777" w:rsidR="00284DB1" w:rsidRDefault="00284DB1" w:rsidP="00284DB1">
      <w:pPr>
        <w:pStyle w:val="Write-onlines"/>
      </w:pPr>
    </w:p>
    <w:p w14:paraId="1E41D85D" w14:textId="77777777" w:rsidR="00284DB1" w:rsidRDefault="00284DB1" w:rsidP="00284DB1">
      <w:pPr>
        <w:pStyle w:val="Write-onlines"/>
      </w:pPr>
    </w:p>
    <w:p w14:paraId="5F161C15" w14:textId="77777777" w:rsidR="00284DB1" w:rsidRDefault="00284DB1" w:rsidP="00284DB1">
      <w:pPr>
        <w:pStyle w:val="Write-onlines"/>
      </w:pPr>
    </w:p>
    <w:p w14:paraId="6E404996" w14:textId="77777777" w:rsidR="00284DB1" w:rsidRDefault="00284DB1" w:rsidP="00284DB1">
      <w:pPr>
        <w:pStyle w:val="Write-onlines"/>
      </w:pPr>
    </w:p>
    <w:p w14:paraId="3353F847" w14:textId="77777777" w:rsidR="00284DB1" w:rsidRDefault="00284DB1" w:rsidP="00284DB1">
      <w:pPr>
        <w:pStyle w:val="Write-onlines"/>
      </w:pPr>
    </w:p>
    <w:p w14:paraId="0F3EC1B2" w14:textId="77777777" w:rsidR="00AB2C87" w:rsidRDefault="00AB2C87" w:rsidP="00AB2C87">
      <w:pPr>
        <w:pStyle w:val="Write-onlines"/>
      </w:pPr>
    </w:p>
    <w:p w14:paraId="75997B43" w14:textId="77777777" w:rsidR="00AB2C87" w:rsidRDefault="00AB2C87" w:rsidP="00AB2C87">
      <w:pPr>
        <w:pStyle w:val="Write-onlines"/>
      </w:pPr>
    </w:p>
    <w:p w14:paraId="1C1AC2FC" w14:textId="77777777" w:rsidR="00AB2C87" w:rsidRDefault="00AB2C87" w:rsidP="00AB2C87">
      <w:pPr>
        <w:pStyle w:val="Write-onlines"/>
      </w:pPr>
    </w:p>
    <w:p w14:paraId="49B70AF3" w14:textId="77777777" w:rsidR="00AB2C87" w:rsidRDefault="00AB2C87" w:rsidP="00AB2C87">
      <w:pPr>
        <w:pStyle w:val="Write-onlines"/>
      </w:pPr>
    </w:p>
    <w:p w14:paraId="0E2BD81C" w14:textId="77777777" w:rsidR="00AB2C87" w:rsidRDefault="00AB2C87" w:rsidP="00AB2C87">
      <w:pPr>
        <w:pStyle w:val="Write-onlines"/>
      </w:pPr>
    </w:p>
    <w:p w14:paraId="430E56C1" w14:textId="77777777" w:rsidR="00AB2C87" w:rsidRDefault="00AB2C87" w:rsidP="00AB2C87">
      <w:pPr>
        <w:pStyle w:val="Write-onlines"/>
      </w:pPr>
    </w:p>
    <w:p w14:paraId="46252401" w14:textId="77777777" w:rsidR="00551628" w:rsidRDefault="00D34AF9" w:rsidP="0032382D">
      <w:pPr>
        <w:pStyle w:val="Questions"/>
        <w:numPr>
          <w:ilvl w:val="0"/>
          <w:numId w:val="31"/>
        </w:numPr>
        <w:ind w:left="426"/>
        <w:rPr>
          <w:b w:val="0"/>
        </w:rPr>
      </w:pPr>
      <w:r w:rsidRPr="00C95CFF">
        <w:rPr>
          <w:b w:val="0"/>
        </w:rPr>
        <w:lastRenderedPageBreak/>
        <w:t>A mixed farming business (arable and livestock) operates as a sole trader. Input costs have increased, and the owner is considering expanding production by investing in new machinery and employing additional staff.</w:t>
      </w:r>
    </w:p>
    <w:p w14:paraId="0CDA2C5B" w14:textId="111AA47E" w:rsidR="00D34AF9" w:rsidRPr="00C95CFF" w:rsidRDefault="00D34AF9" w:rsidP="00034BC0">
      <w:pPr>
        <w:ind w:left="426"/>
        <w:rPr>
          <w:b/>
        </w:rPr>
      </w:pPr>
      <w:r w:rsidRPr="00C95CFF">
        <w:t>Analyse how the choice of business structure and financial performance measures could affect decision-making for this business and justify which factors should be prioritised. (12 marks)</w:t>
      </w:r>
    </w:p>
    <w:p w14:paraId="1C91E563" w14:textId="77777777" w:rsidR="00284DB1" w:rsidRDefault="00284DB1" w:rsidP="00284DB1">
      <w:pPr>
        <w:pStyle w:val="Write-onlines"/>
      </w:pPr>
    </w:p>
    <w:p w14:paraId="2419CB87" w14:textId="77777777" w:rsidR="00284DB1" w:rsidRDefault="00284DB1" w:rsidP="00284DB1">
      <w:pPr>
        <w:pStyle w:val="Write-onlines"/>
      </w:pPr>
    </w:p>
    <w:p w14:paraId="0CA1B53D" w14:textId="77777777" w:rsidR="00284DB1" w:rsidRDefault="00284DB1" w:rsidP="00284DB1">
      <w:pPr>
        <w:pStyle w:val="Write-onlines"/>
      </w:pPr>
    </w:p>
    <w:p w14:paraId="32B2ABAB" w14:textId="77777777" w:rsidR="00284DB1" w:rsidRDefault="00284DB1" w:rsidP="00284DB1">
      <w:pPr>
        <w:pStyle w:val="Write-onlines"/>
      </w:pPr>
    </w:p>
    <w:p w14:paraId="0B70960B" w14:textId="77777777" w:rsidR="00284DB1" w:rsidRDefault="00284DB1" w:rsidP="00284DB1">
      <w:pPr>
        <w:pStyle w:val="Write-onlines"/>
      </w:pPr>
    </w:p>
    <w:p w14:paraId="7938CC14" w14:textId="77777777" w:rsidR="00284DB1" w:rsidRDefault="00284DB1" w:rsidP="00284DB1">
      <w:pPr>
        <w:pStyle w:val="Write-onlines"/>
      </w:pPr>
    </w:p>
    <w:p w14:paraId="12FA224A" w14:textId="77777777" w:rsidR="00284DB1" w:rsidRDefault="00284DB1" w:rsidP="00284DB1">
      <w:pPr>
        <w:pStyle w:val="Write-onlines"/>
      </w:pPr>
    </w:p>
    <w:p w14:paraId="210230A6" w14:textId="77777777" w:rsidR="00284DB1" w:rsidRDefault="00284DB1" w:rsidP="00284DB1">
      <w:pPr>
        <w:pStyle w:val="Write-onlines"/>
      </w:pPr>
    </w:p>
    <w:p w14:paraId="6C1119E2" w14:textId="77777777" w:rsidR="00284DB1" w:rsidRDefault="00284DB1" w:rsidP="00284DB1">
      <w:pPr>
        <w:pStyle w:val="Write-onlines"/>
      </w:pPr>
    </w:p>
    <w:p w14:paraId="671ADB2D" w14:textId="77777777" w:rsidR="00284DB1" w:rsidRDefault="00284DB1" w:rsidP="00284DB1">
      <w:pPr>
        <w:pStyle w:val="Write-onlines"/>
      </w:pPr>
    </w:p>
    <w:p w14:paraId="0C5732BB" w14:textId="77777777" w:rsidR="00284DB1" w:rsidRDefault="00284DB1" w:rsidP="00284DB1">
      <w:pPr>
        <w:pStyle w:val="Write-onlines"/>
      </w:pPr>
    </w:p>
    <w:p w14:paraId="0841DA32" w14:textId="77777777" w:rsidR="00284DB1" w:rsidRDefault="00284DB1" w:rsidP="00284DB1">
      <w:pPr>
        <w:pStyle w:val="Write-onlines"/>
      </w:pPr>
    </w:p>
    <w:p w14:paraId="615C74B9" w14:textId="77777777" w:rsidR="00284DB1" w:rsidRDefault="00284DB1" w:rsidP="00284DB1">
      <w:pPr>
        <w:pStyle w:val="Write-onlines"/>
      </w:pPr>
    </w:p>
    <w:p w14:paraId="32F6BEC4" w14:textId="77777777" w:rsidR="00284DB1" w:rsidRDefault="00284DB1" w:rsidP="00284DB1">
      <w:pPr>
        <w:pStyle w:val="Write-onlines"/>
      </w:pPr>
    </w:p>
    <w:p w14:paraId="3F012BB6" w14:textId="77777777" w:rsidR="00284DB1" w:rsidRDefault="00284DB1" w:rsidP="00284DB1">
      <w:pPr>
        <w:pStyle w:val="Write-onlines"/>
      </w:pPr>
    </w:p>
    <w:p w14:paraId="2AF6BC09" w14:textId="77777777" w:rsidR="00284DB1" w:rsidRDefault="00284DB1" w:rsidP="00284DB1">
      <w:pPr>
        <w:pStyle w:val="Write-onlines"/>
      </w:pPr>
    </w:p>
    <w:p w14:paraId="569873B8" w14:textId="77777777" w:rsidR="00284DB1" w:rsidRDefault="00284DB1" w:rsidP="00284DB1">
      <w:pPr>
        <w:pStyle w:val="Write-onlines"/>
      </w:pPr>
    </w:p>
    <w:p w14:paraId="319C3A81" w14:textId="77777777" w:rsidR="00284DB1" w:rsidRDefault="00284DB1" w:rsidP="00284DB1">
      <w:pPr>
        <w:pStyle w:val="Write-onlines"/>
      </w:pPr>
    </w:p>
    <w:p w14:paraId="517D267A" w14:textId="77777777" w:rsidR="00284DB1" w:rsidRDefault="00284DB1" w:rsidP="00284DB1">
      <w:pPr>
        <w:pStyle w:val="Write-onlines"/>
      </w:pPr>
    </w:p>
    <w:p w14:paraId="4939F854" w14:textId="77777777" w:rsidR="00284DB1" w:rsidRDefault="00284DB1" w:rsidP="00284DB1">
      <w:pPr>
        <w:pStyle w:val="Write-onlines"/>
      </w:pPr>
    </w:p>
    <w:p w14:paraId="4FF87878" w14:textId="77777777" w:rsidR="00284DB1" w:rsidRDefault="00284DB1" w:rsidP="00284DB1">
      <w:pPr>
        <w:pStyle w:val="Write-onlines"/>
      </w:pPr>
    </w:p>
    <w:p w14:paraId="0A327827" w14:textId="77777777" w:rsidR="00284DB1" w:rsidRDefault="00284DB1" w:rsidP="00284DB1">
      <w:pPr>
        <w:pStyle w:val="Write-onlines"/>
      </w:pPr>
    </w:p>
    <w:p w14:paraId="2CC5E3C4" w14:textId="77777777" w:rsidR="00284DB1" w:rsidRDefault="00284DB1" w:rsidP="00284DB1">
      <w:pPr>
        <w:pStyle w:val="Write-onlines"/>
      </w:pPr>
    </w:p>
    <w:sectPr w:rsidR="00284DB1" w:rsidSect="005516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3AF24F" w14:textId="77777777" w:rsidR="00251EF4" w:rsidRDefault="00251EF4">
      <w:pPr>
        <w:spacing w:after="0" w:line="240" w:lineRule="auto"/>
      </w:pPr>
      <w:r>
        <w:separator/>
      </w:r>
    </w:p>
  </w:endnote>
  <w:endnote w:type="continuationSeparator" w:id="0">
    <w:p w14:paraId="7C09F86A" w14:textId="77777777" w:rsidR="00251EF4" w:rsidRDefault="00251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0AB9FB1B-890E-4614-BB19-794D2FF3346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AF3BB75E-F7D6-4345-8B5D-FDFC0C611275}"/>
    <w:embedBold r:id="rId3" w:fontKey="{649F1977-B4F7-4023-B270-505D6511FA17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13510053-D892-42CD-9A54-D96A33329C2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0DF6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8273B" w14:textId="77777777" w:rsidR="009E0EE3" w:rsidRDefault="009E0EE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9"/>
      <w:tblW w:w="9214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969"/>
    </w:tblGrid>
    <w:tr w:rsidR="009E0EE3" w14:paraId="32E8A4CD" w14:textId="77777777">
      <w:tc>
        <w:tcPr>
          <w:tcW w:w="9214" w:type="dxa"/>
          <w:gridSpan w:val="2"/>
          <w:tcBorders>
            <w:bottom w:val="nil"/>
          </w:tcBorders>
        </w:tcPr>
        <w:p w14:paraId="5965D6A7" w14:textId="06FFBE2B" w:rsidR="009E0EE3" w:rsidRDefault="00D70EE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D70EEF">
            <w:rPr>
              <w:sz w:val="20"/>
              <w:szCs w:val="20"/>
            </w:rPr>
            <w:t xml:space="preserve">Agriculture, Environmental and Animal Care: Business and </w:t>
          </w:r>
          <w:r w:rsidR="00CC7BB0">
            <w:rPr>
              <w:sz w:val="20"/>
              <w:szCs w:val="20"/>
            </w:rPr>
            <w:t>f</w:t>
          </w:r>
          <w:r w:rsidRPr="00D70EEF">
            <w:rPr>
              <w:sz w:val="20"/>
              <w:szCs w:val="20"/>
            </w:rPr>
            <w:t>inance</w:t>
          </w:r>
        </w:p>
      </w:tc>
    </w:tr>
    <w:tr w:rsidR="009E0EE3" w14:paraId="62BE352B" w14:textId="77777777" w:rsidTr="00D70EEF">
      <w:tc>
        <w:tcPr>
          <w:tcW w:w="5245" w:type="dxa"/>
          <w:tcBorders>
            <w:top w:val="nil"/>
            <w:bottom w:val="single" w:sz="12" w:space="0" w:color="EEDDDD"/>
          </w:tcBorders>
        </w:tcPr>
        <w:p w14:paraId="2207280A" w14:textId="3A9164FA" w:rsidR="009E0EE3" w:rsidRDefault="00873F7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034BC0">
            <w:rPr>
              <w:sz w:val="20"/>
              <w:szCs w:val="20"/>
            </w:rPr>
            <w:t>May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969" w:type="dxa"/>
          <w:tcBorders>
            <w:top w:val="nil"/>
            <w:bottom w:val="single" w:sz="12" w:space="0" w:color="EEDDDD"/>
          </w:tcBorders>
          <w:vAlign w:val="bottom"/>
        </w:tcPr>
        <w:p w14:paraId="0797B9C3" w14:textId="77777777" w:rsidR="009E0EE3" w:rsidRDefault="00873F7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360AAFD4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53081F7F" w14:textId="77777777" w:rsidR="009E0EE3" w:rsidRDefault="00873F7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AF2AD6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60217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6D61D" w14:textId="77777777" w:rsidR="00251EF4" w:rsidRDefault="00251EF4">
      <w:pPr>
        <w:spacing w:after="0" w:line="240" w:lineRule="auto"/>
      </w:pPr>
      <w:r>
        <w:separator/>
      </w:r>
    </w:p>
  </w:footnote>
  <w:footnote w:type="continuationSeparator" w:id="0">
    <w:p w14:paraId="2A2135E1" w14:textId="77777777" w:rsidR="00251EF4" w:rsidRDefault="00251E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9075CA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551F6" w14:textId="77777777" w:rsidR="009E0EE3" w:rsidRDefault="009E0EE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8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9E0EE3" w14:paraId="2A24DF17" w14:textId="77777777" w:rsidTr="00D70EEF">
      <w:tc>
        <w:tcPr>
          <w:tcW w:w="2130" w:type="dxa"/>
          <w:tcBorders>
            <w:bottom w:val="single" w:sz="12" w:space="0" w:color="EEDDDD"/>
          </w:tcBorders>
        </w:tcPr>
        <w:p w14:paraId="10B61AC5" w14:textId="77777777" w:rsidR="009E0EE3" w:rsidRDefault="009E0EE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4B61D693" w14:textId="3E406888" w:rsidR="008703AC" w:rsidRDefault="008703AC" w:rsidP="008703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7: Exam-style questions</w:t>
          </w:r>
        </w:p>
        <w:p w14:paraId="3374FD44" w14:textId="536B71F7" w:rsidR="009E0EE3" w:rsidRDefault="00873F7F" w:rsidP="008703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 Exam-style questions</w:t>
          </w:r>
        </w:p>
      </w:tc>
    </w:tr>
  </w:tbl>
  <w:p w14:paraId="638F3079" w14:textId="77777777" w:rsidR="009E0EE3" w:rsidRDefault="00873F7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B7E5B36" wp14:editId="197DFAB0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17226291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14099D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7267C"/>
    <w:multiLevelType w:val="multilevel"/>
    <w:tmpl w:val="5934A7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E26E2D"/>
    <w:multiLevelType w:val="multilevel"/>
    <w:tmpl w:val="0F823F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CB95626"/>
    <w:multiLevelType w:val="multilevel"/>
    <w:tmpl w:val="8374A1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D005A5"/>
    <w:multiLevelType w:val="multilevel"/>
    <w:tmpl w:val="72BCF6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0BF1532"/>
    <w:multiLevelType w:val="multilevel"/>
    <w:tmpl w:val="971A486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766C3F"/>
    <w:multiLevelType w:val="multilevel"/>
    <w:tmpl w:val="074A0B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E07740"/>
    <w:multiLevelType w:val="hybridMultilevel"/>
    <w:tmpl w:val="8144892C"/>
    <w:lvl w:ilvl="0" w:tplc="06CE7E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D3150B"/>
    <w:multiLevelType w:val="multilevel"/>
    <w:tmpl w:val="134248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ED54CCE"/>
    <w:multiLevelType w:val="multilevel"/>
    <w:tmpl w:val="A16429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9DF5AE0"/>
    <w:multiLevelType w:val="multilevel"/>
    <w:tmpl w:val="3DDA23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F2C28FA"/>
    <w:multiLevelType w:val="multilevel"/>
    <w:tmpl w:val="6EA87A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2B1489C"/>
    <w:multiLevelType w:val="multilevel"/>
    <w:tmpl w:val="890E7E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552255B"/>
    <w:multiLevelType w:val="multilevel"/>
    <w:tmpl w:val="8A56AD84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89B2099"/>
    <w:multiLevelType w:val="multilevel"/>
    <w:tmpl w:val="9222B4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98773AE"/>
    <w:multiLevelType w:val="multilevel"/>
    <w:tmpl w:val="7096A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544101"/>
    <w:multiLevelType w:val="multilevel"/>
    <w:tmpl w:val="F9A4A5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FF11954"/>
    <w:multiLevelType w:val="multilevel"/>
    <w:tmpl w:val="D4C2C9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1CE0051"/>
    <w:multiLevelType w:val="multilevel"/>
    <w:tmpl w:val="9FE0D5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48E0C45"/>
    <w:multiLevelType w:val="multilevel"/>
    <w:tmpl w:val="AA8E7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5B37EC7"/>
    <w:multiLevelType w:val="multilevel"/>
    <w:tmpl w:val="F25A2A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7E6530F"/>
    <w:multiLevelType w:val="multilevel"/>
    <w:tmpl w:val="41D270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C45006A"/>
    <w:multiLevelType w:val="multilevel"/>
    <w:tmpl w:val="12082B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F422774"/>
    <w:multiLevelType w:val="multilevel"/>
    <w:tmpl w:val="A4501A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F516D93"/>
    <w:multiLevelType w:val="multilevel"/>
    <w:tmpl w:val="04C085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27208BC"/>
    <w:multiLevelType w:val="multilevel"/>
    <w:tmpl w:val="7D9AF2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6B584DC6"/>
    <w:multiLevelType w:val="multilevel"/>
    <w:tmpl w:val="B45CBB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FF54D79"/>
    <w:multiLevelType w:val="multilevel"/>
    <w:tmpl w:val="BC941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9C5E15"/>
    <w:multiLevelType w:val="multilevel"/>
    <w:tmpl w:val="48AE94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B163D23"/>
    <w:multiLevelType w:val="multilevel"/>
    <w:tmpl w:val="711A700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B263C49"/>
    <w:multiLevelType w:val="multilevel"/>
    <w:tmpl w:val="02D2A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F52B93"/>
    <w:multiLevelType w:val="hybridMultilevel"/>
    <w:tmpl w:val="9C2CF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5832847">
    <w:abstractNumId w:val="4"/>
  </w:num>
  <w:num w:numId="2" w16cid:durableId="715205821">
    <w:abstractNumId w:val="12"/>
  </w:num>
  <w:num w:numId="3" w16cid:durableId="201602524">
    <w:abstractNumId w:val="22"/>
  </w:num>
  <w:num w:numId="4" w16cid:durableId="1224482849">
    <w:abstractNumId w:val="20"/>
  </w:num>
  <w:num w:numId="5" w16cid:durableId="1875271313">
    <w:abstractNumId w:val="9"/>
  </w:num>
  <w:num w:numId="6" w16cid:durableId="602150834">
    <w:abstractNumId w:val="26"/>
  </w:num>
  <w:num w:numId="7" w16cid:durableId="280692960">
    <w:abstractNumId w:val="5"/>
  </w:num>
  <w:num w:numId="8" w16cid:durableId="1216232837">
    <w:abstractNumId w:val="28"/>
  </w:num>
  <w:num w:numId="9" w16cid:durableId="467282832">
    <w:abstractNumId w:val="16"/>
  </w:num>
  <w:num w:numId="10" w16cid:durableId="144009549">
    <w:abstractNumId w:val="0"/>
  </w:num>
  <w:num w:numId="11" w16cid:durableId="891385106">
    <w:abstractNumId w:val="2"/>
  </w:num>
  <w:num w:numId="12" w16cid:durableId="1998344236">
    <w:abstractNumId w:val="19"/>
  </w:num>
  <w:num w:numId="13" w16cid:durableId="820660820">
    <w:abstractNumId w:val="15"/>
  </w:num>
  <w:num w:numId="14" w16cid:durableId="1951619026">
    <w:abstractNumId w:val="3"/>
  </w:num>
  <w:num w:numId="15" w16cid:durableId="1600022688">
    <w:abstractNumId w:val="1"/>
  </w:num>
  <w:num w:numId="16" w16cid:durableId="200480559">
    <w:abstractNumId w:val="8"/>
  </w:num>
  <w:num w:numId="17" w16cid:durableId="1769547688">
    <w:abstractNumId w:val="13"/>
  </w:num>
  <w:num w:numId="18" w16cid:durableId="499394858">
    <w:abstractNumId w:val="21"/>
  </w:num>
  <w:num w:numId="19" w16cid:durableId="1959490047">
    <w:abstractNumId w:val="24"/>
  </w:num>
  <w:num w:numId="20" w16cid:durableId="1771200259">
    <w:abstractNumId w:val="10"/>
  </w:num>
  <w:num w:numId="21" w16cid:durableId="2074574829">
    <w:abstractNumId w:val="27"/>
  </w:num>
  <w:num w:numId="22" w16cid:durableId="94591878">
    <w:abstractNumId w:val="7"/>
  </w:num>
  <w:num w:numId="23" w16cid:durableId="227227116">
    <w:abstractNumId w:val="11"/>
  </w:num>
  <w:num w:numId="24" w16cid:durableId="394277669">
    <w:abstractNumId w:val="25"/>
  </w:num>
  <w:num w:numId="25" w16cid:durableId="312805108">
    <w:abstractNumId w:val="17"/>
  </w:num>
  <w:num w:numId="26" w16cid:durableId="160001915">
    <w:abstractNumId w:val="23"/>
  </w:num>
  <w:num w:numId="27" w16cid:durableId="2036807168">
    <w:abstractNumId w:val="29"/>
  </w:num>
  <w:num w:numId="28" w16cid:durableId="1073240130">
    <w:abstractNumId w:val="18"/>
  </w:num>
  <w:num w:numId="29" w16cid:durableId="917592214">
    <w:abstractNumId w:val="14"/>
  </w:num>
  <w:num w:numId="30" w16cid:durableId="820075826">
    <w:abstractNumId w:val="30"/>
  </w:num>
  <w:num w:numId="31" w16cid:durableId="19809604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TA2tTCxBNJmlko6SsGpxcWZ+XkgBUa1ACbYFPAsAAAA"/>
  </w:docVars>
  <w:rsids>
    <w:rsidRoot w:val="009E0EE3"/>
    <w:rsid w:val="00034BC0"/>
    <w:rsid w:val="000672C0"/>
    <w:rsid w:val="001174E1"/>
    <w:rsid w:val="0013794B"/>
    <w:rsid w:val="00183DB4"/>
    <w:rsid w:val="001E1CE8"/>
    <w:rsid w:val="001F7B89"/>
    <w:rsid w:val="002057BF"/>
    <w:rsid w:val="00251EF4"/>
    <w:rsid w:val="002611AB"/>
    <w:rsid w:val="00284DB1"/>
    <w:rsid w:val="0028651D"/>
    <w:rsid w:val="0032382D"/>
    <w:rsid w:val="00360460"/>
    <w:rsid w:val="003701B9"/>
    <w:rsid w:val="003D445A"/>
    <w:rsid w:val="003D5F4D"/>
    <w:rsid w:val="00493968"/>
    <w:rsid w:val="004C6B2C"/>
    <w:rsid w:val="004F745B"/>
    <w:rsid w:val="00531E45"/>
    <w:rsid w:val="00534B36"/>
    <w:rsid w:val="00551628"/>
    <w:rsid w:val="005901F2"/>
    <w:rsid w:val="005936B1"/>
    <w:rsid w:val="005E649A"/>
    <w:rsid w:val="006930ED"/>
    <w:rsid w:val="006D1431"/>
    <w:rsid w:val="00744A76"/>
    <w:rsid w:val="00752A6B"/>
    <w:rsid w:val="0077396A"/>
    <w:rsid w:val="007C6FF8"/>
    <w:rsid w:val="00826B56"/>
    <w:rsid w:val="00845E9A"/>
    <w:rsid w:val="008703AC"/>
    <w:rsid w:val="00873F7F"/>
    <w:rsid w:val="008C27EA"/>
    <w:rsid w:val="008D2113"/>
    <w:rsid w:val="008D7358"/>
    <w:rsid w:val="009D0323"/>
    <w:rsid w:val="009D3FFA"/>
    <w:rsid w:val="009E0EE3"/>
    <w:rsid w:val="00A53CCF"/>
    <w:rsid w:val="00A57ECD"/>
    <w:rsid w:val="00A86D81"/>
    <w:rsid w:val="00A90811"/>
    <w:rsid w:val="00A956C8"/>
    <w:rsid w:val="00AA0479"/>
    <w:rsid w:val="00AB2C87"/>
    <w:rsid w:val="00AB33DC"/>
    <w:rsid w:val="00AC646C"/>
    <w:rsid w:val="00AF2AD6"/>
    <w:rsid w:val="00B33AB7"/>
    <w:rsid w:val="00B46AEF"/>
    <w:rsid w:val="00BA4914"/>
    <w:rsid w:val="00BC3399"/>
    <w:rsid w:val="00C70FE9"/>
    <w:rsid w:val="00C95CFF"/>
    <w:rsid w:val="00CA0B15"/>
    <w:rsid w:val="00CC7BB0"/>
    <w:rsid w:val="00CE0444"/>
    <w:rsid w:val="00CE3269"/>
    <w:rsid w:val="00CF7F28"/>
    <w:rsid w:val="00D345BB"/>
    <w:rsid w:val="00D34AF9"/>
    <w:rsid w:val="00D533C6"/>
    <w:rsid w:val="00D70EEF"/>
    <w:rsid w:val="00D71CDA"/>
    <w:rsid w:val="00D7548C"/>
    <w:rsid w:val="00D8220A"/>
    <w:rsid w:val="00D85B3C"/>
    <w:rsid w:val="00DE099E"/>
    <w:rsid w:val="00DF020D"/>
    <w:rsid w:val="00E70465"/>
    <w:rsid w:val="00E771B6"/>
    <w:rsid w:val="00E9099D"/>
    <w:rsid w:val="00F44353"/>
    <w:rsid w:val="00F71730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3670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322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76B"/>
    <w:pPr>
      <w:spacing w:line="240" w:lineRule="auto"/>
    </w:pPr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76B"/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normaltextrun">
    <w:name w:val="normaltextrun"/>
    <w:basedOn w:val="DefaultParagraphFont"/>
    <w:rsid w:val="003D5F4D"/>
  </w:style>
  <w:style w:type="character" w:customStyle="1" w:styleId="eop">
    <w:name w:val="eop"/>
    <w:basedOn w:val="DefaultParagraphFont"/>
    <w:rsid w:val="003D5F4D"/>
  </w:style>
  <w:style w:type="paragraph" w:customStyle="1" w:styleId="Write-onlines">
    <w:name w:val="Write-on lines"/>
    <w:basedOn w:val="Normal"/>
    <w:qFormat/>
    <w:rsid w:val="001F7B89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customStyle="1" w:styleId="Questions">
    <w:name w:val="Questions"/>
    <w:basedOn w:val="ListParagraph"/>
    <w:qFormat/>
    <w:rsid w:val="0032382D"/>
    <w:pPr>
      <w:ind w:left="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W0e5lBxQrKyivSOr0sZLmD50rQQ==">CgMxLjAaJwoBMBIiCiAIBCocCgtBQUFCdzl3eV9rURAIGgtBQUFCdzl3eV9rUSLqAwoLQUFBQnc5d3lfa1ESuAMKC0FBQUJ3OXd5X2tREgtBQUFCdzl3eV9rUR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Casa3GrjM4mrGtxq4zWgx5N3NsMDYzZzU1YWtyAiAAeACIAQKaAQYIABAAGACqAWUSY0Fuc3dlcnMgaGlnaGxpZ2h0ZWQgaW4geWVsbG93IC0gY291bGQgYmUgaW4gdGhlIHRlYWNoZXIgbm90ZXMgYW5kL29yIGEgc3VtbWFyeSBoYW5kb3V0IGZvciBzdHVkZW50c7ABALgBARiasa3GrjMgmrGtxq4zMABCEGtpeC4zbXZqMXJudXMzYW4yDmguYnpid2dnNTRyZ2pmOAByITEyVzUycktxSWJtRnlRdEdhX1ZzeEpnRnpEcFdOR2c5Rw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204E4E7-DA0A-4012-A5B4-073CFC05BBD4}"/>
</file>

<file path=customXml/itemProps3.xml><?xml version="1.0" encoding="utf-8"?>
<ds:datastoreItem xmlns:ds="http://schemas.openxmlformats.org/officeDocument/2006/customXml" ds:itemID="{D3ED32AF-1955-4692-936C-0387174119AA}"/>
</file>

<file path=customXml/itemProps4.xml><?xml version="1.0" encoding="utf-8"?>
<ds:datastoreItem xmlns:ds="http://schemas.openxmlformats.org/officeDocument/2006/customXml" ds:itemID="{F2CBAA58-CECC-494A-9DC1-D5B512732E2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6:04:00Z</dcterms:created>
  <dcterms:modified xsi:type="dcterms:W3CDTF">2026-05-13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